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gand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Uganda received a score of 7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Ugand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ganda received a score of</w:t>
      </w:r>
      <w:r>
        <w:t xml:space="preserve"> </w:t>
      </w:r>
      <w:r>
        <w:rPr>
          <w:b/>
          <w:bCs/>
        </w:rPr>
        <w:t xml:space="preserve">65.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Uganda received a score of 78.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Uganda received a score of 40.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Uganda received a score of 7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Ugand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Ugand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Uganda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Ugand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Ugand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Ugand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Ugand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Ugand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Ugand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Ugand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Uganda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Ugand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1969,1980,1991,2002,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2, 1993, 1994, 1995, 1996, 1999, 2000, 2002, 2005, 2009, 2010, 2011, 2012, 2013, 2015, 2016,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8, 2012, 2016, 2017,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5, 2000, 2003, 2004, 2006, 2007, 2011, 2014,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6</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28:51Z</dcterms:created>
  <dcterms:modified xsi:type="dcterms:W3CDTF">2024-11-11T23: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Uganda Country Report</vt:lpwstr>
  </property>
  <property fmtid="{D5CDD505-2E9C-101B-9397-08002B2CF9AE}" pid="10" name="toc-title">
    <vt:lpwstr>Table of contents</vt:lpwstr>
  </property>
</Properties>
</file>